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understand engineering problems, precisely describe the problem, 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341D42DE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>It would mean that fewer people have jobs which means more people that don’t have much money &amp; more people that want to work. So, businesses have to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77777777" w:rsidR="0061614D" w:rsidRPr="00B16FEE" w:rsidRDefault="0061614D" w:rsidP="0061614D">
      <w:pPr>
        <w:pStyle w:val="MyStyle"/>
        <w:numPr>
          <w:ilvl w:val="1"/>
          <w:numId w:val="9"/>
        </w:numPr>
      </w:pP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 xml:space="preserve">but if it gets </w:t>
            </w:r>
            <w:r w:rsidR="001A7B75">
              <w:rPr>
                <w:lang w:val="en-GB" w:eastAsia="en-AU"/>
              </w:rPr>
              <w:lastRenderedPageBreak/>
              <w:t>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5490674F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124C5DD4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there self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similar to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4C8D268" w:rsidR="002F65C7" w:rsidRDefault="002F65C7" w:rsidP="002F65C7">
      <w:pPr>
        <w:pStyle w:val="MyHeading2"/>
      </w:pPr>
      <w:r>
        <w:t>Written Pitch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2C0A4EA" w14:textId="41B3009D" w:rsidR="009A35EF" w:rsidRDefault="003F6C32" w:rsidP="00A871BB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  <w:r w:rsidR="00E600D8">
        <w:br/>
        <w:t>It is with my maze game that I am working on</w:t>
      </w:r>
    </w:p>
    <w:p w14:paraId="24B88AB5" w14:textId="56AE0CAE" w:rsidR="002F65C7" w:rsidRDefault="002F65C7" w:rsidP="002F65C7">
      <w:pPr>
        <w:pStyle w:val="MyStyle"/>
      </w:pPr>
    </w:p>
    <w:p w14:paraId="6E2961A0" w14:textId="0702E8ED" w:rsidR="002F65C7" w:rsidRDefault="002F65C7" w:rsidP="002F65C7">
      <w:pPr>
        <w:pStyle w:val="MyHeading"/>
      </w:pPr>
      <w:r>
        <w:t>Task 2</w:t>
      </w:r>
    </w:p>
    <w:p w14:paraId="15AE717D" w14:textId="04A77549" w:rsidR="002F65C7" w:rsidRDefault="002F65C7" w:rsidP="002F65C7">
      <w:pPr>
        <w:pStyle w:val="MyHeading2"/>
      </w:pPr>
      <w:r>
        <w:t>Planning Notes</w:t>
      </w:r>
    </w:p>
    <w:p w14:paraId="274B27FF" w14:textId="5CB5AA20" w:rsidR="002F65C7" w:rsidRPr="002F65C7" w:rsidRDefault="002F65C7" w:rsidP="002F65C7">
      <w:pPr>
        <w:pStyle w:val="MyHeading2"/>
      </w:pPr>
      <w:r>
        <w:t>Final Written</w:t>
      </w:r>
    </w:p>
    <w:sectPr w:rsidR="002F65C7" w:rsidRPr="002F65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30D0EB7"/>
    <w:multiLevelType w:val="hybridMultilevel"/>
    <w:tmpl w:val="4766AA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7"/>
  </w:num>
  <w:num w:numId="2" w16cid:durableId="141775523">
    <w:abstractNumId w:val="14"/>
  </w:num>
  <w:num w:numId="3" w16cid:durableId="777067197">
    <w:abstractNumId w:val="11"/>
  </w:num>
  <w:num w:numId="4" w16cid:durableId="1079205919">
    <w:abstractNumId w:val="10"/>
  </w:num>
  <w:num w:numId="5" w16cid:durableId="957298412">
    <w:abstractNumId w:val="12"/>
  </w:num>
  <w:num w:numId="6" w16cid:durableId="2132285846">
    <w:abstractNumId w:val="18"/>
  </w:num>
  <w:num w:numId="7" w16cid:durableId="324166306">
    <w:abstractNumId w:val="15"/>
  </w:num>
  <w:num w:numId="8" w16cid:durableId="1495025243">
    <w:abstractNumId w:val="19"/>
  </w:num>
  <w:num w:numId="9" w16cid:durableId="2019697198">
    <w:abstractNumId w:val="16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gUAH79yfCwAAAA="/>
  </w:docVars>
  <w:rsids>
    <w:rsidRoot w:val="009571E5"/>
    <w:rsid w:val="00005054"/>
    <w:rsid w:val="000D39F6"/>
    <w:rsid w:val="00111067"/>
    <w:rsid w:val="001A7B75"/>
    <w:rsid w:val="0020416F"/>
    <w:rsid w:val="0022074E"/>
    <w:rsid w:val="002605BE"/>
    <w:rsid w:val="0029793E"/>
    <w:rsid w:val="002B47EC"/>
    <w:rsid w:val="002E0FFA"/>
    <w:rsid w:val="002F65C7"/>
    <w:rsid w:val="003F6C32"/>
    <w:rsid w:val="00425278"/>
    <w:rsid w:val="00453F05"/>
    <w:rsid w:val="004C5C2E"/>
    <w:rsid w:val="00583396"/>
    <w:rsid w:val="00586A05"/>
    <w:rsid w:val="0061614D"/>
    <w:rsid w:val="00670393"/>
    <w:rsid w:val="007214AA"/>
    <w:rsid w:val="007B36A6"/>
    <w:rsid w:val="00800900"/>
    <w:rsid w:val="00807BB8"/>
    <w:rsid w:val="008138FC"/>
    <w:rsid w:val="008E5DCC"/>
    <w:rsid w:val="009571E5"/>
    <w:rsid w:val="00973A4F"/>
    <w:rsid w:val="009A35EF"/>
    <w:rsid w:val="00A61483"/>
    <w:rsid w:val="00A871BB"/>
    <w:rsid w:val="00AA33D2"/>
    <w:rsid w:val="00AD676F"/>
    <w:rsid w:val="00AF4BC6"/>
    <w:rsid w:val="00B16FEE"/>
    <w:rsid w:val="00B30475"/>
    <w:rsid w:val="00B73CCD"/>
    <w:rsid w:val="00BD269C"/>
    <w:rsid w:val="00C25A2E"/>
    <w:rsid w:val="00C71F3B"/>
    <w:rsid w:val="00C80A39"/>
    <w:rsid w:val="00C92095"/>
    <w:rsid w:val="00C94794"/>
    <w:rsid w:val="00CC62DF"/>
    <w:rsid w:val="00CF22DD"/>
    <w:rsid w:val="00D3506D"/>
    <w:rsid w:val="00DA2AA6"/>
    <w:rsid w:val="00E313FF"/>
    <w:rsid w:val="00E600D8"/>
    <w:rsid w:val="00E6654E"/>
    <w:rsid w:val="00F077D1"/>
    <w:rsid w:val="00F16FC3"/>
    <w:rsid w:val="00FD05A6"/>
    <w:rsid w:val="00FD06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4</Pages>
  <Words>968</Words>
  <Characters>5523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4</cp:revision>
  <dcterms:created xsi:type="dcterms:W3CDTF">2022-03-25T05:14:00Z</dcterms:created>
  <dcterms:modified xsi:type="dcterms:W3CDTF">2022-04-29T04:42:00Z</dcterms:modified>
</cp:coreProperties>
</file>